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Turkey</w:t>
      </w:r>
      <w:r>
        <w:t xml:space="preserve"> </w:t>
      </w:r>
      <w:r>
        <w:t xml:space="preserve">Ankara</w:t>
      </w:r>
    </w:p>
    <w:bookmarkStart w:id="21" w:name="X6c56b0e9aa8ec0af82048b9b03e7a25cf5f404f"/>
    <w:p>
      <w:pPr>
        <w:pStyle w:val="Heading1"/>
      </w:pPr>
      <w:r>
        <w:t xml:space="preserve">Internship Application Letter for Laboratory Technician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Department of Research and Development</w:t>
      </w:r>
      <w:r>
        <w:br/>
      </w:r>
      <w:r>
        <w:rPr>
          <w:bCs/>
          <w:b/>
        </w:rPr>
        <w:t xml:space="preserve">[Company/Organization Name]</w:t>
      </w:r>
      <w:r>
        <w:br/>
      </w:r>
      <w:r>
        <w:rPr>
          <w:bCs/>
          <w:b/>
        </w:rPr>
        <w:t xml:space="preserve">Ankara, Turkey</w:t>
      </w:r>
    </w:p>
    <w:bookmarkStart w:id="20" w:name="X9a2757523b8cfffccbb2d42ea76eb829fad2353"/>
    <w:p>
      <w:pPr>
        <w:pStyle w:val="Heading2"/>
      </w:pPr>
      <w:r>
        <w:t xml:space="preserve">Subject: Application for Laboratory Technician Internship at [Company Name] in Ankara, Turkey</w:t>
      </w:r>
    </w:p>
    <w:p>
      <w:pPr>
        <w:pStyle w:val="FirstParagraph"/>
      </w:pPr>
      <w:r>
        <w:t xml:space="preserve">Dear Hiring Manager,</w:t>
      </w:r>
    </w:p>
    <w:p>
      <w:pPr>
        <w:pStyle w:val="BodyText"/>
      </w:pPr>
      <w:r>
        <w:t xml:space="preserve">I am writing with profound enthusiasm to submit my application for the Laboratory Technician Internship position at [Company Name], as advertised on LinkedIn/TÜBİTAK Career Portal/University of Ankara Careers Portal. As a dedicated and detail-oriented undergraduate student in Biomedical Sciences at Ankara University, I am eager to apply my academic foundation and practical laboratory skills within your esteemed organization in the heart of Turkey’s scientific capital—Ankara. This Internship Application Letter represents not merely a formal submission, but a sincere declaration of my commitment to contribute meaningfully to your laboratory operations while growing under the mentorship of experts in Turkey's evolving scientific landscape.</w:t>
      </w:r>
    </w:p>
    <w:p>
      <w:pPr>
        <w:pStyle w:val="BodyText"/>
      </w:pPr>
      <w:r>
        <w:t xml:space="preserve">My academic journey at Ankara University has been meticulously structured around hands-on laboratory experience and theoretical understanding directly relevant to the Laboratory Technician role. I have completed advanced coursework in Molecular Biology, Analytical Chemistry, and Clinical Diagnostics, with a strong emphasis on practical applications aligned with international standards adopted in Turkish research institutions. My recent thesis project involved analyzing water quality samples from Ankara’s Kızılırmak River basin for heavy metal contamination using Atomic Absorption Spectroscopy (AAS), requiring rigorous adherence to TSE (Turkish Standards Institution) protocols and meticulous record-keeping—skills I understand are paramount for a Laboratory Technician operating within Turkey’s regulated scientific environment. This project demanded not only technical precision but also the ability to navigate Ankara’s unique environmental challenges, reinforcing my understanding of how local context shapes laboratory workflows.</w:t>
      </w:r>
    </w:p>
    <w:p>
      <w:pPr>
        <w:pStyle w:val="BodyText"/>
      </w:pPr>
      <w:r>
        <w:t xml:space="preserve">Proficient in essential laboratory instrumentation including PCR machines, centrifuges, spectrophotometers, and light microscopy systems (with experience using Olympus BX43 microscopes), I possess a strong foundation in core techniques such as DNA extraction, gel electrophoresis, cell culture maintenance (adherent and suspension), sterile technique procedures under BSC Class II hoods, and data analysis using GraphPad Prism. During my summer internship at the Ankara University Medical Research Center, I assisted senior technicians in processing over 150 patient serum samples monthly for diagnostic testing, ensuring 100% compliance with ethical guidelines under the Ministry of Health’s Istanbul Laboratory Regulations (adapted for Ankara). This experience honed my ability to work efficiently in fast-paced settings—a critical skill for supporting your team’s operational demands in Turkey's vibrant scientific hub.</w:t>
      </w:r>
    </w:p>
    <w:p>
      <w:pPr>
        <w:pStyle w:val="BodyText"/>
      </w:pPr>
      <w:r>
        <w:t xml:space="preserve">What drives me to seek this Internship Application at [Company Name] specifically is Ankara’s unique position as Turkey’s central node for innovation. The city hosts TÜBİTAK laboratories, the Turkish Academy of Sciences, and numerous biotech startups focused on agricultural sustainability and medical diagnostics—areas where my academic focus aligns precisely with regional priorities. I am deeply impressed by [Company Name]’s recent work in [mention a specific project, e.g., developing rapid diagnostic kits for endemic diseases or sustainable water treatment solutions], which directly addresses challenges facing communities across Turkey. Contributing to such mission-driven science within Ankara—a city where tradition meets cutting-edge research—would be the pinnacle of my academic and professional aspirations.</w:t>
      </w:r>
    </w:p>
    <w:p>
      <w:pPr>
        <w:pStyle w:val="BodyText"/>
      </w:pPr>
      <w:r>
        <w:t xml:space="preserve">I am acutely aware that a successful Laboratory Technician must excel in both technical execution and collaborative environments. My tenure as a lab assistant at Ankara’s Gazi University Chemistry Department required coordinating with 10+ undergraduate researchers, preparing reagents, calibrating equipment daily, and maintaining the lab inventory—tasks demanding exceptional organizational skills. I am fluent in Turkish (C1 level) and proficient in English (IELTS 7.5), ensuring seamless communication within diverse international teams common in Ankara’s globalized research networks. My reliability is underscored by a 3-year record of zero protocol deviations during laboratory work at the Ankara University Biotech Facility, a testament to my commitment to quality—a non-negotiable value in Turkish laboratories prioritizing accuracy and safety.</w:t>
      </w:r>
    </w:p>
    <w:p>
      <w:pPr>
        <w:pStyle w:val="BodyText"/>
      </w:pPr>
      <w:r>
        <w:t xml:space="preserve">Moreover, I am deeply respectful of Turkey’s rich scientific heritage while embracing its forward-looking ambitions. Having attended the 2023 Ankara Science Festival where researchers from Istanbul Technical University and Hacettepe University presented groundbreaking work on climate-resilient crops, I witnessed firsthand how Ankara catalyzes national innovation. This Internship Application is my earnest step toward becoming part of that legacy. I am eager to learn from your technicians while contributing my fresh perspective—particularly regarding digital lab management tools like LIMS (Laboratory Information Management Systems), which I have begun exploring through an online course certified by the Turkish Laboratory Accreditation Agency (TÜKDEK).</w:t>
      </w:r>
    </w:p>
    <w:p>
      <w:pPr>
        <w:pStyle w:val="BodyText"/>
      </w:pPr>
      <w:r>
        <w:t xml:space="preserve">I understand that the role of a Laboratory Technician in Turkey’s evolving market requires adaptability to local regulations and cultural nuances. I am prepared to fully comply with all TSE and MOH guidelines, have completed mandatory occupational safety training (including chemical handling certified by Ankara Occupational Health Center), and am committed to maintaining the highest standards of professionalism expected in Ankara’s research community. My motivation is not merely academic; it stems from a genuine desire to support Turkey’s advancement in health, agriculture, and environmental science—a mission I see embodied daily at [Company Name].</w:t>
      </w:r>
    </w:p>
    <w:p>
      <w:pPr>
        <w:pStyle w:val="BodyText"/>
      </w:pPr>
      <w:r>
        <w:t xml:space="preserve">I would be honored to bring my technical skills, cultural awareness of Turkey Ankara’s scientific ecosystem, and unwavering dedication to your laboratory team. My resume provides further detail on my qualifications. Thank you for considering my application for this vital Laboratory Technician Internship. I am available for an interview at your earliest convenience and welcome the opportunity to discuss how my proactive approach can support [Company Name]’s objectives within Ankara’s dynamic scientific landscape.</w:t>
      </w:r>
    </w:p>
    <w:p>
      <w:pPr>
        <w:pStyle w:val="BodyText"/>
      </w:pPr>
      <w:r>
        <w:t xml:space="preserve">Sincerely,</w:t>
      </w:r>
    </w:p>
    <w:p>
      <w:pPr>
        <w:pStyle w:val="BodyText"/>
      </w:pPr>
      <w:r>
        <w:rPr>
          <w:bCs/>
          <w:b/>
        </w:rPr>
        <w:t xml:space="preserve">[Your Full Name]</w:t>
      </w:r>
      <w:r>
        <w:br/>
      </w:r>
      <w:r>
        <w:t xml:space="preserve">Undergraduate Student, Biomedical Sciences</w:t>
      </w:r>
      <w:r>
        <w:br/>
      </w:r>
      <w:r>
        <w:t xml:space="preserve">Ankara University, Faculty of Science</w:t>
      </w:r>
      <w:r>
        <w:br/>
      </w:r>
      <w:r>
        <w:t xml:space="preserve">Ankara, Turkey</w:t>
      </w:r>
      <w:r>
        <w:br/>
      </w:r>
      <w:r>
        <w:t xml:space="preserve">Email: your.email@university.edu.tr | Phone: +90 5XX XXX XX 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Turkey Ankara</dc:title>
  <dc:creator/>
  <dc:language>en</dc:language>
  <cp:keywords/>
  <dcterms:created xsi:type="dcterms:W3CDTF">2026-07-15T19:20:55Z</dcterms:created>
  <dcterms:modified xsi:type="dcterms:W3CDTF">2026-07-15T19:20:55Z</dcterms:modified>
</cp:coreProperties>
</file>

<file path=docProps/custom.xml><?xml version="1.0" encoding="utf-8"?>
<Properties xmlns="http://schemas.openxmlformats.org/officeDocument/2006/custom-properties" xmlns:vt="http://schemas.openxmlformats.org/officeDocument/2006/docPropsVTypes"/>
</file>